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2A7C39" w14:textId="77777777" w:rsidR="001D3EEB" w:rsidRDefault="00000000">
      <w:pPr>
        <w:pStyle w:val="Title"/>
      </w:pPr>
      <w:r>
        <w:t>Real-Time Object Detection Report</w:t>
      </w:r>
    </w:p>
    <w:p w14:paraId="40EC848D" w14:textId="77777777" w:rsidR="001D3EEB" w:rsidRDefault="00000000">
      <w:pPr>
        <w:pStyle w:val="Author"/>
      </w:pPr>
      <w:r>
        <w:t>Amal Thomas</w:t>
      </w:r>
    </w:p>
    <w:p w14:paraId="4CA5FA00" w14:textId="77777777" w:rsidR="001D3EEB" w:rsidRDefault="00000000">
      <w:pPr>
        <w:pStyle w:val="Date"/>
      </w:pPr>
      <w:r>
        <w:t>April 25, 2025</w:t>
      </w:r>
    </w:p>
    <w:p w14:paraId="1674B79B" w14:textId="77777777" w:rsidR="001D3EEB" w:rsidRDefault="00000000">
      <w:pPr>
        <w:pStyle w:val="Heading1"/>
      </w:pPr>
      <w:bookmarkStart w:id="0" w:name="task-title"/>
      <w:r>
        <w:t>Task Title</w:t>
      </w:r>
    </w:p>
    <w:p w14:paraId="16B4747A" w14:textId="77777777" w:rsidR="001D3EEB" w:rsidRDefault="00000000">
      <w:pPr>
        <w:pStyle w:val="FirstParagraph"/>
      </w:pPr>
      <w:r>
        <w:t>Real-Time Detection of Object Missing and New Object Placement in Video</w:t>
      </w:r>
    </w:p>
    <w:p w14:paraId="23E52485" w14:textId="77777777" w:rsidR="001D3EEB" w:rsidRDefault="00000000">
      <w:pPr>
        <w:pStyle w:val="Heading1"/>
      </w:pPr>
      <w:bookmarkStart w:id="1" w:name="objective"/>
      <w:bookmarkEnd w:id="0"/>
      <w:r>
        <w:t>Objective</w:t>
      </w:r>
    </w:p>
    <w:p w14:paraId="28B6BEA3" w14:textId="77777777" w:rsidR="001D3EEB" w:rsidRDefault="00000000">
      <w:pPr>
        <w:pStyle w:val="FirstParagraph"/>
      </w:pPr>
      <w:r>
        <w:t>To develop a real-time video analytics pipeline capable of detecting:</w:t>
      </w:r>
    </w:p>
    <w:p w14:paraId="05BC2F29" w14:textId="77777777" w:rsidR="001D3EEB" w:rsidRDefault="00000000">
      <w:pPr>
        <w:numPr>
          <w:ilvl w:val="0"/>
          <w:numId w:val="2"/>
        </w:numPr>
      </w:pPr>
      <w:r>
        <w:t>When a previously visible object is missing from the video scene.</w:t>
      </w:r>
    </w:p>
    <w:p w14:paraId="1F69F75C" w14:textId="77777777" w:rsidR="001D3EEB" w:rsidRDefault="00000000">
      <w:pPr>
        <w:numPr>
          <w:ilvl w:val="0"/>
          <w:numId w:val="2"/>
        </w:numPr>
      </w:pPr>
      <w:r>
        <w:t>When a new object is placed in the video scene.</w:t>
      </w:r>
    </w:p>
    <w:p w14:paraId="3F43587E" w14:textId="77777777" w:rsidR="001D3EEB" w:rsidRDefault="00000000">
      <w:pPr>
        <w:pStyle w:val="FirstParagraph"/>
      </w:pPr>
      <w:r>
        <w:t>The pipeline prioritizes detection accuracy and real-time performance (FPS).</w:t>
      </w:r>
    </w:p>
    <w:p w14:paraId="15A6ABF9" w14:textId="77777777" w:rsidR="001D3EEB" w:rsidRDefault="00000000">
      <w:pPr>
        <w:pStyle w:val="Heading1"/>
      </w:pPr>
      <w:bookmarkStart w:id="2" w:name="hardware-configuration"/>
      <w:bookmarkEnd w:id="1"/>
      <w:r>
        <w:t>Hardware Configuration</w:t>
      </w:r>
    </w:p>
    <w:p w14:paraId="36202CE6" w14:textId="77777777" w:rsidR="001D3EEB" w:rsidRDefault="00000000">
      <w:pPr>
        <w:numPr>
          <w:ilvl w:val="0"/>
          <w:numId w:val="3"/>
        </w:numPr>
      </w:pPr>
      <w:r>
        <w:rPr>
          <w:b/>
          <w:bCs/>
        </w:rPr>
        <w:t>Laptop:</w:t>
      </w:r>
      <w:r>
        <w:t xml:space="preserve"> Dell Inspiron</w:t>
      </w:r>
    </w:p>
    <w:p w14:paraId="0B674B4D" w14:textId="77777777" w:rsidR="001D3EEB" w:rsidRDefault="00000000">
      <w:pPr>
        <w:numPr>
          <w:ilvl w:val="0"/>
          <w:numId w:val="3"/>
        </w:numPr>
      </w:pPr>
      <w:r>
        <w:rPr>
          <w:b/>
          <w:bCs/>
        </w:rPr>
        <w:t>CPU:</w:t>
      </w:r>
      <w:r>
        <w:t xml:space="preserve"> Intel Core i3 11th Gen</w:t>
      </w:r>
    </w:p>
    <w:p w14:paraId="14C070FD" w14:textId="77777777" w:rsidR="001D3EEB" w:rsidRDefault="00000000">
      <w:pPr>
        <w:numPr>
          <w:ilvl w:val="0"/>
          <w:numId w:val="3"/>
        </w:numPr>
      </w:pPr>
      <w:r>
        <w:rPr>
          <w:b/>
          <w:bCs/>
        </w:rPr>
        <w:t>GPU:</w:t>
      </w:r>
      <w:r>
        <w:t xml:space="preserve"> None (CPU-only system)</w:t>
      </w:r>
    </w:p>
    <w:p w14:paraId="35BB4D3D" w14:textId="77777777" w:rsidR="001D3EEB" w:rsidRDefault="00000000">
      <w:pPr>
        <w:numPr>
          <w:ilvl w:val="0"/>
          <w:numId w:val="3"/>
        </w:numPr>
      </w:pPr>
      <w:r>
        <w:rPr>
          <w:b/>
          <w:bCs/>
        </w:rPr>
        <w:t>RAM:</w:t>
      </w:r>
      <w:r>
        <w:t xml:space="preserve"> 8 GB</w:t>
      </w:r>
    </w:p>
    <w:p w14:paraId="6D8EE0E5" w14:textId="77777777" w:rsidR="001D3EEB" w:rsidRDefault="00000000">
      <w:pPr>
        <w:numPr>
          <w:ilvl w:val="0"/>
          <w:numId w:val="3"/>
        </w:numPr>
      </w:pPr>
      <w:r>
        <w:rPr>
          <w:b/>
          <w:bCs/>
        </w:rPr>
        <w:t>Operating System:</w:t>
      </w:r>
      <w:r>
        <w:t xml:space="preserve"> Windows 10</w:t>
      </w:r>
    </w:p>
    <w:p w14:paraId="1D5692D3" w14:textId="77777777" w:rsidR="001D3EEB" w:rsidRDefault="00000000">
      <w:pPr>
        <w:numPr>
          <w:ilvl w:val="0"/>
          <w:numId w:val="3"/>
        </w:numPr>
      </w:pPr>
      <w:r>
        <w:rPr>
          <w:b/>
          <w:bCs/>
        </w:rPr>
        <w:t>Camera:</w:t>
      </w:r>
      <w:r>
        <w:t xml:space="preserve"> Integrated Laptop Webcam</w:t>
      </w:r>
    </w:p>
    <w:p w14:paraId="1D4B7635" w14:textId="77777777" w:rsidR="001D3EEB" w:rsidRDefault="00000000">
      <w:pPr>
        <w:pStyle w:val="Heading1"/>
      </w:pPr>
      <w:bookmarkStart w:id="3" w:name="fps-achieved-real-time-performance"/>
      <w:bookmarkEnd w:id="2"/>
      <w:r>
        <w:t>FPS Achieved (Real-Time Performance)</w:t>
      </w:r>
    </w:p>
    <w:p w14:paraId="730282A7" w14:textId="77777777" w:rsidR="001D3EEB" w:rsidRDefault="00000000">
      <w:pPr>
        <w:numPr>
          <w:ilvl w:val="0"/>
          <w:numId w:val="4"/>
        </w:numPr>
      </w:pPr>
      <w:r>
        <w:rPr>
          <w:b/>
          <w:bCs/>
        </w:rPr>
        <w:t>Average FPS:</w:t>
      </w:r>
      <w:r>
        <w:t xml:space="preserve"> 6–10 frames per second</w:t>
      </w:r>
    </w:p>
    <w:p w14:paraId="425B31BC" w14:textId="77777777" w:rsidR="001D3EEB" w:rsidRDefault="00000000">
      <w:pPr>
        <w:numPr>
          <w:ilvl w:val="0"/>
          <w:numId w:val="4"/>
        </w:numPr>
      </w:pPr>
      <w:r>
        <w:rPr>
          <w:b/>
          <w:bCs/>
        </w:rPr>
        <w:t>Resolution:</w:t>
      </w:r>
      <w:r>
        <w:t xml:space="preserve"> 640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>480</w:t>
      </w:r>
    </w:p>
    <w:p w14:paraId="3F8FD6E2" w14:textId="77777777" w:rsidR="001D3EEB" w:rsidRDefault="00000000">
      <w:pPr>
        <w:numPr>
          <w:ilvl w:val="0"/>
          <w:numId w:val="4"/>
        </w:numPr>
      </w:pPr>
      <w:r>
        <w:rPr>
          <w:b/>
          <w:bCs/>
        </w:rPr>
        <w:t>Conditions:</w:t>
      </w:r>
      <w:r>
        <w:t xml:space="preserve"> Live webcam feed with default lighting</w:t>
      </w:r>
    </w:p>
    <w:p w14:paraId="061DE5AE" w14:textId="77777777" w:rsidR="00377CE7" w:rsidRDefault="00377CE7" w:rsidP="00377CE7">
      <w:pPr>
        <w:ind w:left="720"/>
      </w:pPr>
    </w:p>
    <w:p w14:paraId="5BA79E63" w14:textId="77777777" w:rsidR="001D3EEB" w:rsidRDefault="00000000">
      <w:pPr>
        <w:pStyle w:val="Heading1"/>
      </w:pPr>
      <w:bookmarkStart w:id="4" w:name="X186be077aff2b226f141fc71a959fdac12575b2"/>
      <w:bookmarkEnd w:id="3"/>
      <w:r>
        <w:lastRenderedPageBreak/>
        <w:t>Optimizations and Architectural Decisions</w:t>
      </w:r>
    </w:p>
    <w:p w14:paraId="4874126F" w14:textId="77777777" w:rsidR="001D3EEB" w:rsidRDefault="00000000">
      <w:pPr>
        <w:numPr>
          <w:ilvl w:val="0"/>
          <w:numId w:val="6"/>
        </w:numPr>
      </w:pPr>
      <w:r>
        <w:t xml:space="preserve">Used </w:t>
      </w:r>
      <w:r>
        <w:rPr>
          <w:b/>
          <w:bCs/>
        </w:rPr>
        <w:t>YOLOv8n</w:t>
      </w:r>
      <w:r>
        <w:t xml:space="preserve"> (nano model) from Ultralytics for optimal performance on CPU.</w:t>
      </w:r>
    </w:p>
    <w:p w14:paraId="27F3F754" w14:textId="77777777" w:rsidR="001D3EEB" w:rsidRDefault="00000000">
      <w:pPr>
        <w:numPr>
          <w:ilvl w:val="0"/>
          <w:numId w:val="6"/>
        </w:numPr>
      </w:pPr>
      <w:r>
        <w:t xml:space="preserve">Enabled </w:t>
      </w:r>
      <w:r>
        <w:rPr>
          <w:b/>
          <w:bCs/>
        </w:rPr>
        <w:t>ByteTrack</w:t>
      </w:r>
      <w:r>
        <w:t xml:space="preserve"> to persist object IDs across frames for tracking.</w:t>
      </w:r>
    </w:p>
    <w:p w14:paraId="55642489" w14:textId="77777777" w:rsidR="001D3EEB" w:rsidRDefault="00000000">
      <w:pPr>
        <w:numPr>
          <w:ilvl w:val="0"/>
          <w:numId w:val="6"/>
        </w:numPr>
      </w:pPr>
      <w:r>
        <w:t>Resized input frames to 640</w:t>
      </w:r>
      <m:oMath>
        <m:r>
          <m:rPr>
            <m:sty m:val="p"/>
          </m:rPr>
          <w:rPr>
            <w:rFonts w:ascii="Cambria Math" w:hAnsi="Cambria Math"/>
          </w:rPr>
          <m:t>×</m:t>
        </m:r>
      </m:oMath>
      <w:r>
        <w:t>480 for faster processing.</w:t>
      </w:r>
    </w:p>
    <w:p w14:paraId="7DDA7F7F" w14:textId="77777777" w:rsidR="001D3EEB" w:rsidRDefault="00000000">
      <w:pPr>
        <w:numPr>
          <w:ilvl w:val="0"/>
          <w:numId w:val="6"/>
        </w:numPr>
      </w:pPr>
      <w:r>
        <w:t>Avoided saving video during test runs to prevent FPS drop.</w:t>
      </w:r>
    </w:p>
    <w:p w14:paraId="425A2246" w14:textId="77777777" w:rsidR="001D3EEB" w:rsidRDefault="00000000">
      <w:pPr>
        <w:numPr>
          <w:ilvl w:val="0"/>
          <w:numId w:val="6"/>
        </w:numPr>
      </w:pPr>
      <w:r>
        <w:t>Tracked object IDs frame-by-frame:</w:t>
      </w:r>
    </w:p>
    <w:p w14:paraId="16E1AA14" w14:textId="77777777" w:rsidR="001D3EEB" w:rsidRDefault="00000000">
      <w:pPr>
        <w:numPr>
          <w:ilvl w:val="1"/>
          <w:numId w:val="7"/>
        </w:numPr>
      </w:pPr>
      <w:r>
        <w:t>New object = newly seen ID</w:t>
      </w:r>
    </w:p>
    <w:p w14:paraId="6A468227" w14:textId="77777777" w:rsidR="001D3EEB" w:rsidRDefault="00000000">
      <w:pPr>
        <w:numPr>
          <w:ilvl w:val="1"/>
          <w:numId w:val="7"/>
        </w:numPr>
      </w:pPr>
      <w:r>
        <w:t>Missing object = ID no longer present</w:t>
      </w:r>
    </w:p>
    <w:p w14:paraId="2DFBF78C" w14:textId="77777777" w:rsidR="001D3EEB" w:rsidRDefault="00000000">
      <w:pPr>
        <w:numPr>
          <w:ilvl w:val="0"/>
          <w:numId w:val="6"/>
        </w:numPr>
      </w:pPr>
      <w:r>
        <w:t xml:space="preserve">Displayed bounding boxes and labels using </w:t>
      </w:r>
      <w:r>
        <w:rPr>
          <w:rStyle w:val="VerbatimChar"/>
        </w:rPr>
        <w:t>cv2.imshow()</w:t>
      </w:r>
      <w:r>
        <w:t>.</w:t>
      </w:r>
    </w:p>
    <w:p w14:paraId="3654867C" w14:textId="77777777" w:rsidR="001D3EEB" w:rsidRDefault="00000000">
      <w:pPr>
        <w:pStyle w:val="Heading1"/>
      </w:pPr>
      <w:bookmarkStart w:id="5" w:name="dependencies-used-requirements.txt"/>
      <w:bookmarkEnd w:id="4"/>
      <w:r>
        <w:t>Dependencies Used (requirements.txt)</w:t>
      </w:r>
    </w:p>
    <w:p w14:paraId="63B8079B" w14:textId="77777777" w:rsidR="001D3EEB" w:rsidRDefault="00000000">
      <w:pPr>
        <w:pStyle w:val="SourceCode"/>
      </w:pPr>
      <w:r>
        <w:rPr>
          <w:rStyle w:val="VerbatimChar"/>
        </w:rPr>
        <w:t>ultralytics==8.3.94</w:t>
      </w:r>
      <w:r>
        <w:br/>
      </w:r>
      <w:r>
        <w:rPr>
          <w:rStyle w:val="VerbatimChar"/>
        </w:rPr>
        <w:t>opencv-python==4.8.0.76</w:t>
      </w:r>
      <w:r>
        <w:br/>
      </w:r>
      <w:r>
        <w:rPr>
          <w:rStyle w:val="VerbatimChar"/>
        </w:rPr>
        <w:t>torch==2.2.2</w:t>
      </w:r>
      <w:r>
        <w:br/>
      </w:r>
      <w:r>
        <w:rPr>
          <w:rStyle w:val="VerbatimChar"/>
        </w:rPr>
        <w:t>numpy==1.23.5</w:t>
      </w:r>
    </w:p>
    <w:p w14:paraId="2608A6DE" w14:textId="77777777" w:rsidR="001D3EEB" w:rsidRDefault="00000000">
      <w:pPr>
        <w:pStyle w:val="Heading1"/>
      </w:pPr>
      <w:bookmarkStart w:id="6" w:name="conclusion"/>
      <w:bookmarkEnd w:id="5"/>
      <w:r>
        <w:t>Conclusion</w:t>
      </w:r>
    </w:p>
    <w:p w14:paraId="34F65928" w14:textId="77777777" w:rsidR="001D3EEB" w:rsidRDefault="00000000">
      <w:pPr>
        <w:pStyle w:val="FirstParagraph"/>
      </w:pPr>
      <w:r>
        <w:t>The developed system successfully detects missing and newly placed objects in real time using YOLOv8 and ByteTrack. Despite being run on a CPU-only system, the model delivers usable FPS and reliable tracking. This system is modular and can be easily extended or containerized for production.</w:t>
      </w:r>
      <w:bookmarkEnd w:id="6"/>
    </w:p>
    <w:sectPr w:rsidR="001D3EE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B024A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5A67AF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94130283">
    <w:abstractNumId w:val="0"/>
  </w:num>
  <w:num w:numId="2" w16cid:durableId="1548881289">
    <w:abstractNumId w:val="1"/>
  </w:num>
  <w:num w:numId="3" w16cid:durableId="86004936">
    <w:abstractNumId w:val="1"/>
  </w:num>
  <w:num w:numId="4" w16cid:durableId="1488086041">
    <w:abstractNumId w:val="1"/>
  </w:num>
  <w:num w:numId="5" w16cid:durableId="726496906">
    <w:abstractNumId w:val="1"/>
  </w:num>
  <w:num w:numId="6" w16cid:durableId="2101943516">
    <w:abstractNumId w:val="1"/>
  </w:num>
  <w:num w:numId="7" w16cid:durableId="20526125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3EEB"/>
    <w:rsid w:val="001D3EEB"/>
    <w:rsid w:val="00377CE7"/>
    <w:rsid w:val="008A150A"/>
    <w:rsid w:val="00BB0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DD2DBA"/>
  <w15:docId w15:val="{D21EF7B0-AEA1-42BD-8C10-739C18DCE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38</Words>
  <Characters>1361</Characters>
  <Application>Microsoft Office Word</Application>
  <DocSecurity>0</DocSecurity>
  <Lines>11</Lines>
  <Paragraphs>3</Paragraphs>
  <ScaleCrop>false</ScaleCrop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l-Time Object Detection Report</dc:title>
  <dc:creator>Amal Thomas</dc:creator>
  <cp:keywords/>
  <cp:lastModifiedBy>AMAL THOMAS</cp:lastModifiedBy>
  <cp:revision>3</cp:revision>
  <dcterms:created xsi:type="dcterms:W3CDTF">2025-04-25T08:30:00Z</dcterms:created>
  <dcterms:modified xsi:type="dcterms:W3CDTF">2025-04-25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5, 2025</vt:lpwstr>
  </property>
</Properties>
</file>